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SRH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verall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ean or % (SE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,402,1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303,4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0,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20,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40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4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[65,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5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4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5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Incom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ow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or at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8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(kg/m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 to 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, self-reported or cotinine &gt; 10ng/ml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(%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Categorie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-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4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-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since diabetes diagnosi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to &l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to &lt;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E); % (SE(%)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t-test; Pearson's X^2: Rao &amp; Scott adjustmen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02:10:55Z</dcterms:created>
  <dcterms:modified xsi:type="dcterms:W3CDTF">2024-08-21T02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